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5755" w:rsidRPr="00011CA5" w:rsidRDefault="00FF7E38" w:rsidP="006134C9">
      <w:pPr>
        <w:pStyle w:val="prastasis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5. </w:t>
      </w:r>
      <w:r w:rsidR="003D1001" w:rsidRPr="00011CA5">
        <w:rPr>
          <w:rFonts w:ascii="Times New Roman" w:eastAsia="Times New Roman" w:hAnsi="Times New Roman" w:cs="Times New Roman"/>
          <w:b/>
          <w:sz w:val="24"/>
          <w:szCs w:val="24"/>
        </w:rPr>
        <w:t>Medžiaga matematikos mokytojui</w:t>
      </w:r>
    </w:p>
    <w:p w:rsidR="006134C9" w:rsidRPr="00D5597C" w:rsidRDefault="006134C9" w:rsidP="006134C9">
      <w:pPr>
        <w:pStyle w:val="prastasis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gruojamos v</w:t>
      </w:r>
      <w:r w:rsidRPr="008B7FE6">
        <w:rPr>
          <w:rFonts w:ascii="Times New Roman" w:eastAsia="Times New Roman" w:hAnsi="Times New Roman" w:cs="Times New Roman"/>
          <w:sz w:val="24"/>
          <w:szCs w:val="24"/>
        </w:rPr>
        <w:t xml:space="preserve">eiklos tema </w:t>
      </w:r>
      <w:r w:rsidR="003D1001" w:rsidRPr="00D5597C">
        <w:rPr>
          <w:rFonts w:ascii="Times New Roman" w:eastAsia="Times New Roman" w:hAnsi="Times New Roman" w:cs="Times New Roman"/>
          <w:b/>
          <w:i/>
          <w:sz w:val="24"/>
          <w:szCs w:val="24"/>
        </w:rPr>
        <w:t>Difuzijos tyrimas naudojant agaro kubelius</w:t>
      </w:r>
    </w:p>
    <w:tbl>
      <w:tblPr>
        <w:tblpPr w:leftFromText="180" w:rightFromText="180" w:horzAnchor="margin" w:tblpXSpec="center" w:tblpY="1155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53"/>
        <w:gridCol w:w="6227"/>
      </w:tblGrid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6227" w:type="dxa"/>
            <w:vAlign w:val="center"/>
          </w:tcPr>
          <w:p w:rsidR="006134C9" w:rsidRPr="00BD3025" w:rsidRDefault="006134C9" w:rsidP="00171F72">
            <w:pPr>
              <w:pStyle w:val="prastasis1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, matematika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matoma </w:t>
            </w: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>veiklos trukmė</w:t>
            </w:r>
          </w:p>
        </w:tc>
        <w:tc>
          <w:tcPr>
            <w:tcW w:w="6227" w:type="dxa"/>
            <w:vAlign w:val="center"/>
          </w:tcPr>
          <w:p w:rsidR="006134C9" w:rsidRPr="00BD3025" w:rsidRDefault="006134C9" w:rsidP="00171F72">
            <w:pPr>
              <w:pStyle w:val="prastasis1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</w:rPr>
              <w:t>45 m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Pr="00011CA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</w:p>
        </w:tc>
        <w:tc>
          <w:tcPr>
            <w:tcW w:w="6227" w:type="dxa"/>
            <w:vAlign w:val="center"/>
          </w:tcPr>
          <w:p w:rsidR="00943408" w:rsidRPr="00CA20A1" w:rsidRDefault="00943408" w:rsidP="00171F72">
            <w:pPr>
              <w:pStyle w:val="prastasis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A20A1">
              <w:rPr>
                <w:rFonts w:ascii="Times New Roman" w:hAnsi="Times New Roman" w:cs="Times New Roman"/>
                <w:sz w:val="24"/>
                <w:szCs w:val="24"/>
              </w:rPr>
              <w:t>5.2. Spręsti paprastus uždavinius, kuriuose reikia naudoti įvairių matavimų rezultatus</w:t>
            </w:r>
            <w:r w:rsidR="00E831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7F4A" w:rsidRPr="00CA20A1">
              <w:rPr>
                <w:rFonts w:ascii="Times New Roman" w:hAnsi="Times New Roman" w:cs="Times New Roman"/>
                <w:sz w:val="24"/>
                <w:szCs w:val="24"/>
              </w:rPr>
              <w:t>&lt;...&gt;.</w:t>
            </w:r>
          </w:p>
          <w:p w:rsidR="00943408" w:rsidRPr="001617C8" w:rsidRDefault="00943408" w:rsidP="00171F72">
            <w:pPr>
              <w:pStyle w:val="prastasis1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A20A1">
              <w:rPr>
                <w:rFonts w:ascii="Times New Roman" w:hAnsi="Times New Roman" w:cs="Times New Roman"/>
                <w:sz w:val="24"/>
                <w:szCs w:val="24"/>
              </w:rPr>
              <w:t>5.3. Apskaičiuoti &lt;...&gt;</w:t>
            </w:r>
            <w:r w:rsidR="00F417F8" w:rsidRPr="00CA20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A20A1">
              <w:rPr>
                <w:rFonts w:ascii="Times New Roman" w:hAnsi="Times New Roman" w:cs="Times New Roman"/>
                <w:sz w:val="24"/>
                <w:szCs w:val="24"/>
              </w:rPr>
              <w:t>kubo, stačiakampio gretasienio, ritinio, stačiosios prizmės tūrį ir paviršiaus plotą.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6227" w:type="dxa"/>
            <w:vAlign w:val="center"/>
          </w:tcPr>
          <w:p w:rsidR="006134C9" w:rsidRPr="00AF1298" w:rsidRDefault="006134C9" w:rsidP="00171F72">
            <w:pPr>
              <w:pStyle w:val="prastasis1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F12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 mokinių gebėjimus:</w:t>
            </w:r>
          </w:p>
          <w:p w:rsidR="003D1001" w:rsidRDefault="00487EB4" w:rsidP="00171F72">
            <w:pPr>
              <w:pStyle w:val="prastasis10"/>
              <w:keepNext/>
              <w:keepLines/>
              <w:numPr>
                <w:ilvl w:val="0"/>
                <w:numId w:val="2"/>
              </w:numPr>
              <w:spacing w:before="360"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</w:pPr>
            <w:r w:rsidRPr="00487EB4">
              <w:rPr>
                <w:rFonts w:ascii="Times New Roman" w:hAnsi="Times New Roman" w:cs="Times New Roman"/>
                <w:sz w:val="24"/>
                <w:szCs w:val="24"/>
              </w:rPr>
              <w:t>spręsti uždavinius, kuriuose reikia smulkinti ar stambinti įvairius matavimo vienetus</w:t>
            </w:r>
            <w:r w:rsidR="009E2BC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3D1001" w:rsidRDefault="00D2645E" w:rsidP="00171F72">
            <w:pPr>
              <w:pStyle w:val="prastasis10"/>
              <w:keepNext/>
              <w:keepLines/>
              <w:numPr>
                <w:ilvl w:val="0"/>
                <w:numId w:val="2"/>
              </w:numPr>
              <w:spacing w:before="360"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  <w:r w:rsidR="00487EB4" w:rsidRPr="00487EB4">
              <w:rPr>
                <w:rFonts w:ascii="Times New Roman" w:hAnsi="Times New Roman" w:cs="Times New Roman"/>
                <w:sz w:val="24"/>
                <w:szCs w:val="24"/>
              </w:rPr>
              <w:t>skaičiuoti kubo ir stačiakampio gretasienio tūrį ir paviršiaus plotą.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227" w:type="dxa"/>
            <w:vAlign w:val="center"/>
          </w:tcPr>
          <w:p w:rsidR="006134C9" w:rsidRPr="00AF1298" w:rsidRDefault="006134C9" w:rsidP="00171F72">
            <w:pPr>
              <w:pStyle w:val="prastasis1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298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6227" w:type="dxa"/>
            <w:vAlign w:val="center"/>
          </w:tcPr>
          <w:p w:rsidR="006134C9" w:rsidRPr="00AF1298" w:rsidRDefault="006134C9" w:rsidP="00171F72">
            <w:pPr>
              <w:pStyle w:val="prastasis1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darbas grupė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m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(Rekomenduojamas formalus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upiamasis ir neformalus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rtinimas</w:t>
            </w:r>
            <w:r w:rsidR="0002575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134C9" w:rsidRPr="00BD3025" w:rsidTr="00171F72">
        <w:tc>
          <w:tcPr>
            <w:tcW w:w="2953" w:type="dxa"/>
          </w:tcPr>
          <w:p w:rsidR="006134C9" w:rsidRPr="00011CA5" w:rsidRDefault="003D1001" w:rsidP="00171F72">
            <w:pPr>
              <w:pStyle w:val="prastasis10"/>
              <w:keepNext/>
              <w:keepLines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A5">
              <w:rPr>
                <w:rFonts w:ascii="Times New Roman" w:eastAsia="Times New Roman" w:hAnsi="Times New Roman" w:cs="Times New Roman"/>
                <w:sz w:val="24"/>
                <w:szCs w:val="24"/>
              </w:rPr>
              <w:t>Papildoma informacija</w:t>
            </w:r>
          </w:p>
        </w:tc>
        <w:tc>
          <w:tcPr>
            <w:tcW w:w="6227" w:type="dxa"/>
            <w:vAlign w:val="center"/>
          </w:tcPr>
          <w:p w:rsidR="006134C9" w:rsidRDefault="006134C9" w:rsidP="00171F72">
            <w:pPr>
              <w:pStyle w:val="prastasis10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ams galima rekomenduoti peržiūrėti vaizdo pamoką:</w:t>
            </w:r>
          </w:p>
          <w:p w:rsidR="006134C9" w:rsidRPr="0031272B" w:rsidRDefault="00FD13ED" w:rsidP="00171F72">
            <w:pPr>
              <w:pStyle w:val="prastasis10"/>
              <w:ind w:left="360" w:hanging="36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D13E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ttps://www.youtube.com/watch?v=vWi3p2uIWRE</w:t>
            </w:r>
          </w:p>
        </w:tc>
      </w:tr>
    </w:tbl>
    <w:p w:rsidR="006134C9" w:rsidRPr="008161AD" w:rsidRDefault="006134C9" w:rsidP="009E2BC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Pr="00564931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Užduočių lapas (mokiniams</w:t>
      </w:r>
      <w:r w:rsidRPr="0056493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:rsidR="006E69CA" w:rsidRDefault="004C6493" w:rsidP="0045420F">
      <w:pPr>
        <w:rPr>
          <w:rFonts w:ascii="Times New Roman" w:eastAsia="Times New Roman" w:hAnsi="Times New Roman" w:cs="Times New Roman"/>
          <w:sz w:val="24"/>
          <w:szCs w:val="24"/>
        </w:rPr>
      </w:pPr>
      <w:r w:rsidRPr="00303ADC">
        <w:rPr>
          <w:rFonts w:ascii="Times New Roman" w:eastAsia="Times New Roman" w:hAnsi="Times New Roman" w:cs="Times New Roman"/>
          <w:b/>
          <w:sz w:val="24"/>
          <w:szCs w:val="24"/>
        </w:rPr>
        <w:t>1.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74AC" w:rsidRPr="0090071F">
        <w:rPr>
          <w:rFonts w:ascii="Times New Roman" w:eastAsia="Times New Roman" w:hAnsi="Times New Roman" w:cs="Times New Roman"/>
          <w:color w:val="auto"/>
          <w:sz w:val="24"/>
          <w:szCs w:val="24"/>
        </w:rPr>
        <w:t>Agaras – augalin</w:t>
      </w:r>
      <w:r w:rsidR="007433CC">
        <w:rPr>
          <w:rFonts w:ascii="Times New Roman" w:eastAsia="Times New Roman" w:hAnsi="Times New Roman" w:cs="Times New Roman"/>
          <w:color w:val="auto"/>
          <w:sz w:val="24"/>
          <w:szCs w:val="24"/>
        </w:rPr>
        <w:t>ės kilmės želatinos pakaitalas</w:t>
      </w:r>
      <w:r w:rsidR="0047267A" w:rsidRPr="0090071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858E5" w:rsidRPr="0090071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– </w:t>
      </w:r>
      <w:r w:rsidR="007858E5" w:rsidRPr="0090071F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Japonijos gastronominėje kultūroje žinomas jau nuo XVII amžiaus.</w:t>
      </w:r>
      <w:r w:rsidR="000874AC">
        <w:rPr>
          <w:rFonts w:ascii="Times New Roman" w:eastAsia="Times New Roman" w:hAnsi="Times New Roman" w:cs="Times New Roman"/>
          <w:sz w:val="24"/>
          <w:szCs w:val="24"/>
        </w:rPr>
        <w:t xml:space="preserve"> Jis gaminamas </w:t>
      </w:r>
      <w:r w:rsidR="00865005">
        <w:rPr>
          <w:rFonts w:ascii="Times New Roman" w:eastAsia="Times New Roman" w:hAnsi="Times New Roman" w:cs="Times New Roman"/>
          <w:sz w:val="24"/>
          <w:szCs w:val="24"/>
        </w:rPr>
        <w:t>f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i</w:t>
      </w:r>
      <w:r w:rsidR="00865005">
        <w:rPr>
          <w:rFonts w:ascii="Times New Roman" w:eastAsia="Times New Roman" w:hAnsi="Times New Roman" w:cs="Times New Roman"/>
          <w:sz w:val="24"/>
          <w:szCs w:val="24"/>
        </w:rPr>
        <w:t>lt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r</w:t>
      </w:r>
      <w:r w:rsidR="00865005">
        <w:rPr>
          <w:rFonts w:ascii="Times New Roman" w:eastAsia="Times New Roman" w:hAnsi="Times New Roman" w:cs="Times New Roman"/>
          <w:sz w:val="24"/>
          <w:szCs w:val="24"/>
        </w:rPr>
        <w:t>uojant ir išdžiovinant nuovirą, gautą ilgai verdant</w:t>
      </w:r>
      <w:r w:rsidR="00865005" w:rsidRPr="000874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5005">
        <w:rPr>
          <w:rFonts w:ascii="Times New Roman" w:eastAsia="Times New Roman" w:hAnsi="Times New Roman" w:cs="Times New Roman"/>
          <w:sz w:val="24"/>
          <w:szCs w:val="24"/>
        </w:rPr>
        <w:t>jūros dumblius.</w:t>
      </w:r>
      <w:r w:rsidR="000874A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70C8" w:rsidRPr="00F164FA">
        <w:rPr>
          <w:rFonts w:ascii="Times New Roman" w:hAnsi="Times New Roman" w:cs="Times New Roman"/>
          <w:color w:val="auto"/>
          <w:sz w:val="24"/>
          <w:szCs w:val="24"/>
        </w:rPr>
        <w:t>Agaras stingdo stipriau nei želatina</w:t>
      </w:r>
      <w:r w:rsidR="003D70C8">
        <w:rPr>
          <w:rFonts w:ascii="Times New Roman" w:hAnsi="Times New Roman" w:cs="Times New Roman"/>
          <w:color w:val="auto"/>
          <w:sz w:val="24"/>
          <w:szCs w:val="24"/>
        </w:rPr>
        <w:t xml:space="preserve">, o su </w:t>
      </w:r>
      <w:r w:rsidR="00F164FA" w:rsidRPr="00F164FA">
        <w:rPr>
          <w:rFonts w:ascii="Times New Roman" w:hAnsi="Times New Roman" w:cs="Times New Roman"/>
          <w:color w:val="auto"/>
          <w:sz w:val="24"/>
          <w:szCs w:val="24"/>
        </w:rPr>
        <w:t xml:space="preserve">agaru pagaminti drebučiai laikosi </w:t>
      </w:r>
      <w:r w:rsidR="00D70288">
        <w:rPr>
          <w:rFonts w:ascii="Times New Roman" w:hAnsi="Times New Roman" w:cs="Times New Roman"/>
          <w:color w:val="auto"/>
          <w:sz w:val="24"/>
          <w:szCs w:val="24"/>
        </w:rPr>
        <w:t xml:space="preserve">geriau </w:t>
      </w:r>
      <w:r w:rsidR="00F164FA" w:rsidRPr="00F164FA">
        <w:rPr>
          <w:rFonts w:ascii="Times New Roman" w:hAnsi="Times New Roman" w:cs="Times New Roman"/>
          <w:color w:val="auto"/>
          <w:sz w:val="24"/>
          <w:szCs w:val="24"/>
        </w:rPr>
        <w:t>nei želatinos, nes gali stovėti netirpdami šiltesnėje patalpoje.</w:t>
      </w:r>
      <w:r w:rsidR="00F164FA">
        <w:rPr>
          <w:rFonts w:ascii="Arial" w:hAnsi="Arial" w:cs="Arial"/>
          <w:sz w:val="13"/>
          <w:szCs w:val="13"/>
        </w:rPr>
        <w:br/>
      </w:r>
      <w:r w:rsidR="00F164FA">
        <w:rPr>
          <w:rFonts w:ascii="Arial" w:hAnsi="Arial" w:cs="Arial"/>
          <w:sz w:val="13"/>
          <w:szCs w:val="13"/>
        </w:rPr>
        <w:br/>
      </w:r>
      <w:r w:rsidR="00D2645E">
        <w:rPr>
          <w:rFonts w:ascii="Times New Roman" w:eastAsia="Times New Roman" w:hAnsi="Times New Roman" w:cs="Times New Roman"/>
          <w:sz w:val="24"/>
          <w:szCs w:val="24"/>
        </w:rPr>
        <w:t>Su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 xml:space="preserve"> agar</w:t>
      </w:r>
      <w:r w:rsidR="00D2645E">
        <w:rPr>
          <w:rFonts w:ascii="Times New Roman" w:eastAsia="Times New Roman" w:hAnsi="Times New Roman" w:cs="Times New Roman"/>
          <w:sz w:val="24"/>
          <w:szCs w:val="24"/>
        </w:rPr>
        <w:t>u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 xml:space="preserve"> pagamint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as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 xml:space="preserve"> k</w:t>
      </w:r>
      <w:r w:rsidR="00A122FD" w:rsidRPr="00564931">
        <w:rPr>
          <w:rFonts w:ascii="Times New Roman" w:eastAsia="Times New Roman" w:hAnsi="Times New Roman" w:cs="Times New Roman"/>
          <w:sz w:val="24"/>
          <w:szCs w:val="24"/>
        </w:rPr>
        <w:t>ubo</w:t>
      </w:r>
      <w:r w:rsidR="00497292">
        <w:rPr>
          <w:rFonts w:ascii="Times New Roman" w:eastAsia="Times New Roman" w:hAnsi="Times New Roman" w:cs="Times New Roman"/>
          <w:sz w:val="24"/>
          <w:szCs w:val="24"/>
        </w:rPr>
        <w:t xml:space="preserve"> formos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5A15">
        <w:rPr>
          <w:rFonts w:ascii="Times New Roman" w:eastAsia="Times New Roman" w:hAnsi="Times New Roman" w:cs="Times New Roman"/>
          <w:sz w:val="24"/>
          <w:szCs w:val="24"/>
        </w:rPr>
        <w:t>desert</w:t>
      </w:r>
      <w:r w:rsidR="002650C8">
        <w:rPr>
          <w:rFonts w:ascii="Times New Roman" w:eastAsia="Times New Roman" w:hAnsi="Times New Roman" w:cs="Times New Roman"/>
          <w:sz w:val="24"/>
          <w:szCs w:val="24"/>
        </w:rPr>
        <w:t>as, kurio</w:t>
      </w:r>
      <w:r w:rsidR="004972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22FD" w:rsidRPr="00564931">
        <w:rPr>
          <w:rFonts w:ascii="Times New Roman" w:eastAsia="Times New Roman" w:hAnsi="Times New Roman" w:cs="Times New Roman"/>
          <w:sz w:val="24"/>
          <w:szCs w:val="24"/>
        </w:rPr>
        <w:t>pav</w:t>
      </w:r>
      <w:r w:rsidR="009F7E9F">
        <w:rPr>
          <w:rFonts w:ascii="Times New Roman" w:eastAsia="Times New Roman" w:hAnsi="Times New Roman" w:cs="Times New Roman"/>
          <w:sz w:val="24"/>
          <w:szCs w:val="24"/>
        </w:rPr>
        <w:t>irši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ui</w:t>
      </w:r>
      <w:r w:rsidR="00F83DFC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7E9F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>glaisty</w:t>
      </w:r>
      <w:r w:rsidR="00D70288">
        <w:rPr>
          <w:rFonts w:ascii="Times New Roman" w:eastAsia="Times New Roman" w:hAnsi="Times New Roman" w:cs="Times New Roman"/>
          <w:color w:val="auto"/>
          <w:sz w:val="24"/>
          <w:szCs w:val="24"/>
        </w:rPr>
        <w:t>ti</w:t>
      </w:r>
      <w:r w:rsidR="00497292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70288">
        <w:rPr>
          <w:rFonts w:ascii="Times New Roman" w:eastAsia="Times New Roman" w:hAnsi="Times New Roman" w:cs="Times New Roman"/>
          <w:color w:val="auto"/>
          <w:sz w:val="24"/>
          <w:szCs w:val="24"/>
        </w:rPr>
        <w:t>suvartota</w:t>
      </w:r>
      <w:r w:rsidR="00F83DFC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1</w:t>
      </w:r>
      <w:r w:rsidR="00A122FD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>0</w:t>
      </w:r>
      <w:r w:rsidR="009F7E9F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>0</w:t>
      </w:r>
      <w:r w:rsidR="00A122FD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 </w:t>
      </w:r>
      <w:r w:rsidR="009F7E9F" w:rsidRPr="009F7E9F">
        <w:rPr>
          <w:rFonts w:ascii="Times New Roman" w:eastAsia="Times New Roman" w:hAnsi="Times New Roman" w:cs="Times New Roman"/>
          <w:color w:val="auto"/>
          <w:sz w:val="24"/>
          <w:szCs w:val="24"/>
        </w:rPr>
        <w:t>šokolado</w:t>
      </w:r>
      <w:r w:rsidR="002650C8">
        <w:rPr>
          <w:rFonts w:ascii="Times New Roman" w:eastAsia="Times New Roman" w:hAnsi="Times New Roman" w:cs="Times New Roman"/>
          <w:color w:val="auto"/>
          <w:sz w:val="24"/>
          <w:szCs w:val="24"/>
        </w:rPr>
        <w:t>, buvo</w:t>
      </w:r>
      <w:r w:rsidR="001D3FA2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645E">
        <w:rPr>
          <w:rFonts w:ascii="Times New Roman" w:eastAsia="Times New Roman" w:hAnsi="Times New Roman" w:cs="Times New Roman"/>
          <w:sz w:val="24"/>
          <w:szCs w:val="24"/>
        </w:rPr>
        <w:t>supjaustytas</w:t>
      </w:r>
      <w:r w:rsidR="001D3FA2" w:rsidRPr="00564931">
        <w:rPr>
          <w:rFonts w:ascii="Times New Roman" w:eastAsia="Times New Roman" w:hAnsi="Times New Roman" w:cs="Times New Roman"/>
          <w:sz w:val="24"/>
          <w:szCs w:val="24"/>
        </w:rPr>
        <w:t xml:space="preserve"> į </w:t>
      </w:r>
      <w:r w:rsidR="001D3FA2">
        <w:rPr>
          <w:rFonts w:ascii="Times New Roman" w:eastAsia="Times New Roman" w:hAnsi="Times New Roman" w:cs="Times New Roman"/>
          <w:sz w:val="24"/>
          <w:szCs w:val="24"/>
        </w:rPr>
        <w:t xml:space="preserve">8 mažus kubelius. 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>Kiek šokolado reikės</w:t>
      </w:r>
      <w:r w:rsidR="0047267A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neglaistytoms </w:t>
      </w:r>
      <w:r w:rsidR="0047267A" w:rsidRPr="00564931">
        <w:rPr>
          <w:rFonts w:ascii="Times New Roman" w:eastAsia="Times New Roman" w:hAnsi="Times New Roman" w:cs="Times New Roman"/>
          <w:sz w:val="24"/>
          <w:szCs w:val="24"/>
        </w:rPr>
        <w:t>mažų kubelių sien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oms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nu</w:t>
      </w:r>
      <w:r w:rsidR="0047267A">
        <w:rPr>
          <w:rFonts w:ascii="Times New Roman" w:eastAsia="Times New Roman" w:hAnsi="Times New Roman" w:cs="Times New Roman"/>
          <w:sz w:val="24"/>
          <w:szCs w:val="24"/>
        </w:rPr>
        <w:t>glaisty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ti</w:t>
      </w:r>
      <w:r w:rsidR="001D3FA2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325A15" w:rsidRDefault="00325A15" w:rsidP="0045420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C6493" w:rsidRPr="00564931" w:rsidRDefault="004C6493" w:rsidP="0047267A">
      <w:pPr>
        <w:rPr>
          <w:rFonts w:ascii="Times New Roman" w:eastAsia="Times New Roman" w:hAnsi="Times New Roman" w:cs="Times New Roman"/>
          <w:sz w:val="24"/>
          <w:szCs w:val="24"/>
        </w:rPr>
      </w:pPr>
      <w:r w:rsidRPr="00303AD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Kokio ilgio yra </w:t>
      </w:r>
      <w:r w:rsidR="006B431B">
        <w:rPr>
          <w:rFonts w:ascii="Times New Roman" w:eastAsia="Times New Roman" w:hAnsi="Times New Roman" w:cs="Times New Roman"/>
          <w:sz w:val="24"/>
          <w:szCs w:val="24"/>
        </w:rPr>
        <w:t>želė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s</w:t>
      </w:r>
      <w:r w:rsidR="006B43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>kub</w:t>
      </w:r>
      <w:r w:rsidR="00B57690">
        <w:rPr>
          <w:rFonts w:ascii="Times New Roman" w:eastAsia="Times New Roman" w:hAnsi="Times New Roman" w:cs="Times New Roman"/>
          <w:sz w:val="24"/>
          <w:szCs w:val="24"/>
        </w:rPr>
        <w:t xml:space="preserve">elio, pagaminto </w:t>
      </w:r>
      <w:r w:rsidR="00D2645E">
        <w:rPr>
          <w:rFonts w:ascii="Times New Roman" w:eastAsia="Times New Roman" w:hAnsi="Times New Roman" w:cs="Times New Roman"/>
          <w:sz w:val="24"/>
          <w:szCs w:val="24"/>
        </w:rPr>
        <w:t>su</w:t>
      </w:r>
      <w:r w:rsidR="00B57690">
        <w:rPr>
          <w:rFonts w:ascii="Times New Roman" w:eastAsia="Times New Roman" w:hAnsi="Times New Roman" w:cs="Times New Roman"/>
          <w:sz w:val="24"/>
          <w:szCs w:val="24"/>
        </w:rPr>
        <w:t xml:space="preserve"> agar</w:t>
      </w:r>
      <w:r w:rsidR="00D2645E">
        <w:rPr>
          <w:rFonts w:ascii="Times New Roman" w:eastAsia="Times New Roman" w:hAnsi="Times New Roman" w:cs="Times New Roman"/>
          <w:sz w:val="24"/>
          <w:szCs w:val="24"/>
        </w:rPr>
        <w:t>u</w:t>
      </w:r>
      <w:r w:rsidR="00B57690">
        <w:rPr>
          <w:rFonts w:ascii="Times New Roman" w:eastAsia="Times New Roman" w:hAnsi="Times New Roman" w:cs="Times New Roman"/>
          <w:sz w:val="24"/>
          <w:szCs w:val="24"/>
        </w:rPr>
        <w:t>,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 briauna, kai:</w:t>
      </w:r>
    </w:p>
    <w:p w:rsidR="00B57690" w:rsidRPr="000874AC" w:rsidRDefault="00B57690" w:rsidP="00EF7D49">
      <w:pPr>
        <w:pStyle w:val="Sraopastraipa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 tūr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ra </w:t>
      </w:r>
      <w:r w:rsidR="001F4F3E" w:rsidRPr="00564931">
        <w:rPr>
          <w:rFonts w:ascii="Times New Roman" w:hAnsi="Times New Roman" w:cs="Times New Roman"/>
          <w:position w:val="-24"/>
          <w:sz w:val="24"/>
          <w:szCs w:val="24"/>
        </w:rPr>
        <w:object w:dxaOrig="3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pt;height:30.75pt" o:ole="">
            <v:imagedata r:id="rId8" o:title=""/>
          </v:shape>
          <o:OLEObject Type="Embed" ProgID="Equation.3" ShapeID="_x0000_i1025" DrawAspect="Content" ObjectID="_1608969143" r:id="rId9"/>
        </w:objec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0A2F85">
        <w:rPr>
          <w:rFonts w:ascii="Times New Roman" w:eastAsia="Times New Roman" w:hAnsi="Times New Roman" w:cs="Times New Roman"/>
          <w:sz w:val="24"/>
          <w:szCs w:val="24"/>
        </w:rPr>
        <w:t>mili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>litrų;</w:t>
      </w:r>
      <w:r w:rsidR="008F0DF1" w:rsidRPr="00564931">
        <w:rPr>
          <w:rFonts w:ascii="Times New Roman" w:eastAsia="Times New Roman" w:hAnsi="Times New Roman" w:cs="Times New Roman"/>
          <w:sz w:val="24"/>
          <w:szCs w:val="24"/>
        </w:rPr>
        <w:tab/>
      </w:r>
      <w:r w:rsidR="008F0DF1" w:rsidRPr="00564931">
        <w:rPr>
          <w:rFonts w:ascii="Times New Roman" w:eastAsia="Times New Roman" w:hAnsi="Times New Roman" w:cs="Times New Roman"/>
          <w:sz w:val="24"/>
          <w:szCs w:val="24"/>
        </w:rPr>
        <w:tab/>
        <w:t xml:space="preserve">b) 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>vis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>as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jo 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 xml:space="preserve">paviršiaus plotas 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yra </w: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>37,5 cm</w:t>
      </w:r>
      <w:r w:rsidR="00DD27FA" w:rsidRPr="00564931">
        <w:rPr>
          <w:rFonts w:ascii="Times New Roman" w:hAnsi="Times New Roman" w:cs="Times New Roman"/>
          <w:position w:val="-4"/>
          <w:sz w:val="24"/>
          <w:szCs w:val="24"/>
        </w:rPr>
        <w:object w:dxaOrig="160" w:dyaOrig="300">
          <v:shape id="_x0000_i1026" type="#_x0000_t75" style="width:8.25pt;height:15pt" o:ole="">
            <v:imagedata r:id="rId10" o:title=""/>
          </v:shape>
          <o:OLEObject Type="Embed" ProgID="Equation.3" ShapeID="_x0000_i1026" DrawAspect="Content" ObjectID="_1608969144" r:id="rId11"/>
        </w:object>
      </w:r>
      <w:r w:rsidR="001F4F3E" w:rsidRPr="00564931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C4789E" w:rsidRPr="00EF7D49" w:rsidRDefault="00C4789E" w:rsidP="00EF7D4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F0DF1" w:rsidRDefault="008F0DF1" w:rsidP="008F0DF1">
      <w:pPr>
        <w:rPr>
          <w:rFonts w:ascii="Times New Roman" w:eastAsia="Times New Roman" w:hAnsi="Times New Roman" w:cs="Times New Roman"/>
          <w:sz w:val="24"/>
          <w:szCs w:val="24"/>
        </w:rPr>
      </w:pPr>
      <w:r w:rsidRPr="00303ADC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>.</w:t>
      </w:r>
      <w:r w:rsidR="008F081A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37A72" w:rsidRPr="0056493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>tačiakampio gretasienio</w:t>
      </w:r>
      <w:r w:rsidR="001B72CF" w:rsidRPr="00564931">
        <w:rPr>
          <w:rFonts w:ascii="Times New Roman" w:eastAsia="Times New Roman" w:hAnsi="Times New Roman" w:cs="Times New Roman"/>
          <w:sz w:val="24"/>
          <w:szCs w:val="24"/>
        </w:rPr>
        <w:t xml:space="preserve"> formos </w:t>
      </w:r>
      <w:r w:rsidR="001B72CF" w:rsidRPr="00564931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>kempinėlės</w:t>
      </w:r>
      <w:r w:rsidR="00E93CC4" w:rsidRPr="00564931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, </w:t>
      </w:r>
      <w:r w:rsidR="00E93CC4" w:rsidRPr="00564931">
        <w:rPr>
          <w:rFonts w:ascii="Times New Roman" w:hAnsi="Times New Roman" w:cs="Times New Roman"/>
          <w:sz w:val="24"/>
          <w:szCs w:val="24"/>
        </w:rPr>
        <w:t>pagamintos iš jūros augmenijos pluošto</w:t>
      </w:r>
      <w:r w:rsidR="00054A0C" w:rsidRPr="00564931">
        <w:rPr>
          <w:rFonts w:ascii="Times New Roman" w:hAnsi="Times New Roman" w:cs="Times New Roman"/>
          <w:sz w:val="24"/>
          <w:szCs w:val="24"/>
        </w:rPr>
        <w:t>,</w:t>
      </w:r>
      <w:r w:rsidR="00E93B4A" w:rsidRPr="00564931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 </w:t>
      </w:r>
      <w:r w:rsidR="00037A72" w:rsidRPr="00564931">
        <w:rPr>
          <w:rFonts w:ascii="Times New Roman" w:eastAsia="Times New Roman" w:hAnsi="Times New Roman" w:cs="Times New Roman"/>
          <w:sz w:val="24"/>
          <w:szCs w:val="24"/>
        </w:rPr>
        <w:t>viena</w:t>
      </w:r>
      <w:r w:rsidR="00037A72" w:rsidRPr="00564931">
        <w:rPr>
          <w:rFonts w:ascii="Times New Roman" w:hAnsi="Times New Roman" w:cs="Times New Roman"/>
          <w:sz w:val="24"/>
          <w:szCs w:val="24"/>
        </w:rPr>
        <w:t xml:space="preserve"> 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 xml:space="preserve">briauna </w:t>
      </w:r>
      <w:r w:rsidR="004E7983" w:rsidRPr="00564931">
        <w:rPr>
          <w:rFonts w:ascii="Times New Roman" w:eastAsia="Times New Roman" w:hAnsi="Times New Roman" w:cs="Times New Roman"/>
          <w:sz w:val="24"/>
          <w:szCs w:val="24"/>
        </w:rPr>
        <w:t xml:space="preserve">6 kartus ilgesnė už kitą, o ši – du kartus trumpesnė už trečią briauną. Kokio ilgio yra </w:t>
      </w:r>
      <w:r w:rsidR="00DE0D21" w:rsidRPr="00564931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>kempinėlės</w:t>
      </w:r>
      <w:r w:rsidR="00DE0D21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7983" w:rsidRPr="00564931">
        <w:rPr>
          <w:rFonts w:ascii="Times New Roman" w:eastAsia="Times New Roman" w:hAnsi="Times New Roman" w:cs="Times New Roman"/>
          <w:sz w:val="24"/>
          <w:szCs w:val="24"/>
        </w:rPr>
        <w:t xml:space="preserve">briaunos, </w:t>
      </w:r>
      <w:r w:rsidR="00DE0D21" w:rsidRPr="00564931">
        <w:rPr>
          <w:rFonts w:ascii="Times New Roman" w:eastAsia="Times New Roman" w:hAnsi="Times New Roman" w:cs="Times New Roman"/>
          <w:sz w:val="24"/>
          <w:szCs w:val="24"/>
        </w:rPr>
        <w:t>jei jai pagaminti prireikė</w:t>
      </w:r>
      <w:r w:rsidR="004E7983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4107">
        <w:rPr>
          <w:rFonts w:ascii="Times New Roman" w:eastAsia="Times New Roman" w:hAnsi="Times New Roman" w:cs="Times New Roman"/>
          <w:sz w:val="24"/>
          <w:szCs w:val="24"/>
        </w:rPr>
        <w:t xml:space="preserve">0,1875 </w:t>
      </w:r>
      <w:r w:rsidR="00C407AB">
        <w:rPr>
          <w:rFonts w:ascii="Times New Roman" w:eastAsia="Times New Roman" w:hAnsi="Times New Roman" w:cs="Times New Roman"/>
          <w:sz w:val="24"/>
          <w:szCs w:val="24"/>
        </w:rPr>
        <w:t>dm</w:t>
      </w:r>
      <w:r w:rsidR="00995B44" w:rsidRPr="00564931">
        <w:rPr>
          <w:rFonts w:ascii="Times New Roman" w:hAnsi="Times New Roman" w:cs="Times New Roman"/>
          <w:position w:val="-4"/>
          <w:sz w:val="24"/>
          <w:szCs w:val="24"/>
        </w:rPr>
        <w:object w:dxaOrig="139" w:dyaOrig="300">
          <v:shape id="_x0000_i1027" type="#_x0000_t75" style="width:7.5pt;height:15pt" o:ole="">
            <v:imagedata r:id="rId12" o:title=""/>
          </v:shape>
          <o:OLEObject Type="Embed" ProgID="Equation.3" ShapeID="_x0000_i1027" DrawAspect="Content" ObjectID="_1608969145" r:id="rId13"/>
        </w:object>
      </w:r>
      <w:r w:rsidR="00207B88" w:rsidRPr="005649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3CC4" w:rsidRPr="00564931">
        <w:rPr>
          <w:rFonts w:ascii="Times New Roman" w:eastAsia="Times New Roman" w:hAnsi="Times New Roman" w:cs="Times New Roman"/>
          <w:sz w:val="24"/>
          <w:szCs w:val="24"/>
        </w:rPr>
        <w:t>pluošto</w:t>
      </w:r>
      <w:r w:rsidR="004E7983" w:rsidRPr="00564931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6E69CA" w:rsidRPr="00564931" w:rsidRDefault="006E69CA" w:rsidP="008F0DF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A869E2" w:rsidRPr="00564931" w:rsidRDefault="00ED67AD" w:rsidP="008F0DF1">
      <w:pPr>
        <w:rPr>
          <w:rFonts w:ascii="Times New Roman" w:eastAsia="Times New Roman" w:hAnsi="Times New Roman" w:cs="Times New Roman"/>
          <w:sz w:val="24"/>
          <w:szCs w:val="24"/>
        </w:rPr>
      </w:pPr>
      <w:r w:rsidRPr="00303ADC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 xml:space="preserve">Į stačiakampio gretasienio formos akvariumą įpilta </w:t>
      </w:r>
      <w:r w:rsidR="008359F9" w:rsidRPr="00564931">
        <w:rPr>
          <w:rFonts w:ascii="Times New Roman" w:eastAsia="Times New Roman" w:hAnsi="Times New Roman" w:cs="Times New Roman"/>
          <w:sz w:val="24"/>
          <w:szCs w:val="24"/>
        </w:rPr>
        <w:t>72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 xml:space="preserve"> litrai </w:t>
      </w:r>
      <w:r w:rsidR="00AA7ECD" w:rsidRPr="00564931">
        <w:rPr>
          <w:rFonts w:ascii="Times New Roman" w:eastAsia="Times New Roman" w:hAnsi="Times New Roman" w:cs="Times New Roman"/>
          <w:sz w:val="24"/>
          <w:szCs w:val="24"/>
        </w:rPr>
        <w:t xml:space="preserve">Baltijos </w:t>
      </w:r>
      <w:r w:rsidR="00A869E2" w:rsidRPr="00564931">
        <w:rPr>
          <w:rFonts w:ascii="Times New Roman" w:eastAsia="Times New Roman" w:hAnsi="Times New Roman" w:cs="Times New Roman"/>
          <w:sz w:val="24"/>
          <w:szCs w:val="24"/>
        </w:rPr>
        <w:t xml:space="preserve">jūros 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 xml:space="preserve">vandens. </w:t>
      </w:r>
    </w:p>
    <w:p w:rsidR="00936318" w:rsidRDefault="00A869E2" w:rsidP="006D7BF9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64931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="00936318" w:rsidRPr="00564931">
        <w:rPr>
          <w:rFonts w:ascii="Times New Roman" w:eastAsia="Times New Roman" w:hAnsi="Times New Roman" w:cs="Times New Roman"/>
          <w:sz w:val="24"/>
          <w:szCs w:val="24"/>
        </w:rPr>
        <w:t>Apskaičiuokite akvariumo</w:t>
      </w:r>
      <w:r w:rsidR="00936318">
        <w:rPr>
          <w:rFonts w:ascii="Times New Roman" w:eastAsia="Times New Roman" w:hAnsi="Times New Roman" w:cs="Times New Roman"/>
          <w:sz w:val="24"/>
          <w:szCs w:val="24"/>
        </w:rPr>
        <w:t xml:space="preserve"> tūrį, jei </w:t>
      </w:r>
      <w:r w:rsidR="00936318" w:rsidRPr="00564931">
        <w:rPr>
          <w:rFonts w:ascii="Times New Roman" w:eastAsia="Times New Roman" w:hAnsi="Times New Roman" w:cs="Times New Roman"/>
          <w:sz w:val="24"/>
          <w:szCs w:val="24"/>
        </w:rPr>
        <w:t>vanduo užima 0,6 akvariumo tūrio.</w:t>
      </w:r>
    </w:p>
    <w:p w:rsidR="00ED67AD" w:rsidRPr="00564931" w:rsidRDefault="00936318" w:rsidP="006D7BF9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) 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>Apskaičiuokite akvariumo aukštį, jei jo ilgis 10 dm,</w:t>
      </w:r>
      <w:r w:rsidR="007C4E05">
        <w:rPr>
          <w:rFonts w:ascii="Times New Roman" w:eastAsia="Times New Roman" w:hAnsi="Times New Roman" w:cs="Times New Roman"/>
          <w:sz w:val="24"/>
          <w:szCs w:val="24"/>
        </w:rPr>
        <w:t xml:space="preserve"> o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 xml:space="preserve"> plotis – </w:t>
      </w:r>
      <w:r w:rsidR="005D5989" w:rsidRPr="00564931">
        <w:rPr>
          <w:rFonts w:ascii="Times New Roman" w:eastAsia="Times New Roman" w:hAnsi="Times New Roman" w:cs="Times New Roman"/>
          <w:sz w:val="24"/>
          <w:szCs w:val="24"/>
        </w:rPr>
        <w:t>40</w:t>
      </w:r>
      <w:r w:rsidR="00235709" w:rsidRPr="00564931">
        <w:rPr>
          <w:rFonts w:ascii="Times New Roman" w:eastAsia="Times New Roman" w:hAnsi="Times New Roman" w:cs="Times New Roman"/>
          <w:sz w:val="24"/>
          <w:szCs w:val="24"/>
        </w:rPr>
        <w:t xml:space="preserve"> cm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F4F3E" w:rsidRPr="00564931" w:rsidRDefault="00573554" w:rsidP="006D7BF9">
      <w:pPr>
        <w:ind w:firstLine="720"/>
        <w:rPr>
          <w:rFonts w:ascii="Times New Roman" w:hAnsi="Times New Roman" w:cs="Times New Roman"/>
          <w:color w:val="3B14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A869E2" w:rsidRPr="00564931">
        <w:rPr>
          <w:rFonts w:ascii="Times New Roman" w:eastAsia="Times New Roman" w:hAnsi="Times New Roman" w:cs="Times New Roman"/>
          <w:sz w:val="24"/>
          <w:szCs w:val="24"/>
        </w:rPr>
        <w:t xml:space="preserve">) Apskaičiuokite esančio akvariume jūros vandens masę, jei jo tankis lygus </w:t>
      </w:r>
      <w:r w:rsidR="00AA7ECD" w:rsidRPr="00564931">
        <w:rPr>
          <w:rFonts w:ascii="Times New Roman" w:hAnsi="Times New Roman" w:cs="Times New Roman"/>
          <w:color w:val="3B1400"/>
          <w:sz w:val="24"/>
          <w:szCs w:val="24"/>
          <w:shd w:val="clear" w:color="auto" w:fill="FFFFFF"/>
        </w:rPr>
        <w:t xml:space="preserve">1,01 </w:t>
      </w:r>
      <w:r w:rsidR="00AA7ECD" w:rsidRPr="007C4E05">
        <w:rPr>
          <w:rFonts w:ascii="Times New Roman" w:hAnsi="Times New Roman" w:cs="Times New Roman"/>
          <w:color w:val="auto"/>
          <w:position w:val="-28"/>
          <w:sz w:val="24"/>
          <w:szCs w:val="24"/>
          <w:shd w:val="clear" w:color="auto" w:fill="FFFFFF"/>
        </w:rPr>
        <w:object w:dxaOrig="540" w:dyaOrig="660">
          <v:shape id="_x0000_i1028" type="#_x0000_t75" style="width:27pt;height:33pt" o:ole="">
            <v:imagedata r:id="rId14" o:title=""/>
          </v:shape>
          <o:OLEObject Type="Embed" ProgID="Equation.3" ShapeID="_x0000_i1028" DrawAspect="Content" ObjectID="_1608969146" r:id="rId15"/>
        </w:object>
      </w:r>
      <w:r w:rsidR="00AA7ECD" w:rsidRPr="00564931">
        <w:rPr>
          <w:rFonts w:ascii="Times New Roman" w:hAnsi="Times New Roman" w:cs="Times New Roman"/>
          <w:color w:val="3B1400"/>
          <w:sz w:val="24"/>
          <w:szCs w:val="24"/>
          <w:shd w:val="clear" w:color="auto" w:fill="FFFFFF"/>
        </w:rPr>
        <w:t>.</w:t>
      </w:r>
    </w:p>
    <w:p w:rsidR="00EE6C58" w:rsidRPr="00011CA5" w:rsidRDefault="003D1001" w:rsidP="00AA7ECD">
      <w:pPr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</w:pPr>
      <w:r w:rsidRPr="00011CA5">
        <w:rPr>
          <w:rFonts w:ascii="Times New Roman" w:hAnsi="Times New Roman" w:cs="Times New Roman"/>
          <w:i/>
          <w:color w:val="auto"/>
          <w:sz w:val="24"/>
          <w:szCs w:val="24"/>
          <w:shd w:val="clear" w:color="auto" w:fill="FFFFFF"/>
        </w:rPr>
        <w:t>Pastaba. Tankis lygus masės ir tūrio santykiui.</w:t>
      </w:r>
    </w:p>
    <w:p w:rsidR="006E69CA" w:rsidRDefault="006E69CA" w:rsidP="00AA7ECD">
      <w:pPr>
        <w:rPr>
          <w:rFonts w:ascii="Times New Roman" w:hAnsi="Times New Roman" w:cs="Times New Roman"/>
          <w:color w:val="3B1400"/>
          <w:sz w:val="24"/>
          <w:szCs w:val="24"/>
          <w:shd w:val="clear" w:color="auto" w:fill="FFFFFF"/>
        </w:rPr>
      </w:pPr>
    </w:p>
    <w:p w:rsidR="002E5342" w:rsidRDefault="006E69CA" w:rsidP="007E75EF">
      <w:pPr>
        <w:shd w:val="clear" w:color="auto" w:fill="FFFFFF"/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</w:pPr>
      <w:r w:rsidRPr="00303ADC">
        <w:rPr>
          <w:rFonts w:ascii="Times New Roman" w:hAnsi="Times New Roman" w:cs="Times New Roman"/>
          <w:b/>
          <w:color w:val="3B1400"/>
          <w:sz w:val="24"/>
          <w:szCs w:val="24"/>
          <w:shd w:val="clear" w:color="auto" w:fill="FFFFFF"/>
        </w:rPr>
        <w:t>5.</w:t>
      </w:r>
      <w:r w:rsidR="00654B2A" w:rsidRPr="00654B2A">
        <w:rPr>
          <w:rFonts w:ascii="Open Sans" w:hAnsi="Open Sans"/>
          <w:color w:val="010101"/>
          <w:sz w:val="15"/>
          <w:szCs w:val="15"/>
          <w:shd w:val="clear" w:color="auto" w:fill="FFFFFF"/>
        </w:rPr>
        <w:t xml:space="preserve"> </w:t>
      </w:r>
      <w:r w:rsidR="00654B2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Jūrų dumbliai – labai vertingas ir </w:t>
      </w:r>
      <w:r w:rsidR="00D2645E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palankus </w:t>
      </w:r>
      <w:r w:rsidR="00654B2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sveika</w:t>
      </w:r>
      <w:r w:rsidR="00D2645E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tai</w:t>
      </w:r>
      <w:r w:rsidR="00654B2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maistas, 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kuriame gausu</w:t>
      </w:r>
      <w:r w:rsidR="00654B2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organizm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ui</w:t>
      </w:r>
      <w:r w:rsidR="00654B2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naudingų medžiagų</w:t>
      </w:r>
      <w:r w:rsid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. Pastaruoju metu</w:t>
      </w:r>
      <w:r w:rsidR="000A7BE6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Europoje</w:t>
      </w:r>
      <w:r w:rsid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išpopuliarėjo</w:t>
      </w:r>
      <w:r w:rsidR="000A7BE6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7F348A" w:rsidRPr="007F348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ypač </w:t>
      </w:r>
      <w:r w:rsidR="00F32B1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mėgstamas Azijos </w:t>
      </w:r>
      <w:r w:rsidR="007F348A" w:rsidRPr="007F348A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ikų ir jaunimo</w:t>
      </w:r>
      <w:r w:rsidR="00F32B1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užkandis </w:t>
      </w:r>
      <w:r w:rsidR="0080544A" w:rsidRP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–</w:t>
      </w:r>
      <w:r w:rsidR="0080544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654B2A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traškučiai iš jūros dumblių. </w:t>
      </w:r>
    </w:p>
    <w:p w:rsidR="007E75EF" w:rsidRPr="00011CB6" w:rsidRDefault="00DE3562" w:rsidP="007E75EF">
      <w:pPr>
        <w:shd w:val="clear" w:color="auto" w:fill="FFFFFF"/>
        <w:rPr>
          <w:rFonts w:ascii="Times New Roman" w:hAnsi="Times New Roman" w:cs="Times New Roman"/>
          <w:b/>
          <w:color w:val="3B14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Dumblių traškučiai turi stačiakampio</w:t>
      </w:r>
      <w:r w:rsidR="008A19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(</w:t>
      </w:r>
      <w:r w:rsidR="00994AD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10</w:t>
      </w:r>
      <w:r w:rsidR="008A19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0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6710CB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×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8A19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5</w:t>
      </w:r>
      <w:r w:rsidR="006710CB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0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6710CB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113CAE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×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8A19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1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113CAE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m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fo</w:t>
      </w:r>
      <w:r w:rsidR="00762FB3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rmą ir parduodami pakuotė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mis</w:t>
      </w:r>
      <w:r w:rsidR="00762FB3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po 10 vienetų. Raskite traškučių </w:t>
      </w:r>
      <w:r w:rsidR="00011CB6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tankį</w:t>
      </w:r>
      <w:r w:rsidR="001D1BB1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E45D7A" w:rsidRPr="001D1BB1">
        <w:rPr>
          <w:rFonts w:ascii="Times New Roman" w:hAnsi="Times New Roman" w:cs="Times New Roman"/>
          <w:color w:val="010101"/>
          <w:position w:val="-28"/>
          <w:sz w:val="24"/>
          <w:szCs w:val="24"/>
          <w:shd w:val="clear" w:color="auto" w:fill="FFFFFF"/>
        </w:rPr>
        <w:object w:dxaOrig="720" w:dyaOrig="680">
          <v:shape id="_x0000_i1029" type="#_x0000_t75" style="width:36pt;height:33.75pt" o:ole="">
            <v:imagedata r:id="rId16" o:title=""/>
          </v:shape>
          <o:OLEObject Type="Embed" ProgID="Equation.3" ShapeID="_x0000_i1029" DrawAspect="Content" ObjectID="_1608969147" r:id="rId17"/>
        </w:object>
      </w:r>
      <w:r w:rsidR="000A338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,</w:t>
      </w:r>
      <w:r w:rsidR="00011CB6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 w:rsidR="00F154B0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jeigu</w:t>
      </w:r>
      <w:r w:rsidR="00B14ECC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jų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masė pak</w: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u</w:t>
      </w:r>
      <w:r w:rsidR="009B5072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otėje lygi </w:t>
      </w:r>
      <w:r w:rsidR="00920240" w:rsidRPr="00B07B5C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2</w:t>
      </w:r>
      <w:r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5</w:t>
      </w:r>
      <w:r w:rsidR="00D2645E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g</w:t>
      </w:r>
      <w:r w:rsidR="00011CB6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.</w:t>
      </w:r>
    </w:p>
    <w:p w:rsidR="006E69CA" w:rsidRPr="00303ADC" w:rsidRDefault="006E69CA" w:rsidP="00AA7ECD">
      <w:pPr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A122FD" w:rsidRDefault="00A122FD">
      <w:pPr>
        <w:rPr>
          <w:rFonts w:ascii="Times New Roman" w:eastAsiaTheme="minorHAnsi" w:hAnsi="Times New Roman" w:cs="Times New Roman"/>
          <w:color w:val="auto"/>
          <w:sz w:val="24"/>
          <w:szCs w:val="24"/>
          <w:shd w:val="clear" w:color="auto" w:fill="FFFFFF"/>
          <w:lang w:eastAsia="lt-LT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:rsidR="006134C9" w:rsidRDefault="006134C9" w:rsidP="006134C9">
      <w:pPr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Atsakymų lapas (mokytojui)</w:t>
      </w:r>
    </w:p>
    <w:p w:rsidR="00276016" w:rsidRPr="001B37D4" w:rsidRDefault="00276016" w:rsidP="00276016">
      <w:pPr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6134C9" w:rsidRDefault="00470B69" w:rsidP="00470B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005806BB">
        <w:rPr>
          <w:rFonts w:ascii="Times New Roman" w:eastAsia="Times New Roman" w:hAnsi="Times New Roman" w:cs="Times New Roman"/>
          <w:sz w:val="24"/>
          <w:szCs w:val="24"/>
        </w:rPr>
        <w:t>10</w:t>
      </w:r>
      <w:r w:rsidR="0061114E" w:rsidRPr="00470B69">
        <w:rPr>
          <w:rFonts w:ascii="Times New Roman" w:eastAsia="Times New Roman" w:hAnsi="Times New Roman" w:cs="Times New Roman"/>
          <w:sz w:val="24"/>
          <w:szCs w:val="24"/>
        </w:rPr>
        <w:t>0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114E" w:rsidRPr="00470B69"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76016" w:rsidRDefault="000A2F85" w:rsidP="00DD27F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a) 1,5 c</w:t>
      </w:r>
      <w:r w:rsidR="00470B69">
        <w:rPr>
          <w:rFonts w:ascii="Times New Roman" w:eastAsia="Times New Roman" w:hAnsi="Times New Roman" w:cs="Times New Roman"/>
          <w:sz w:val="24"/>
          <w:szCs w:val="24"/>
        </w:rPr>
        <w:t>m;</w:t>
      </w:r>
      <w:r w:rsidR="00470B69">
        <w:rPr>
          <w:rFonts w:ascii="Times New Roman" w:eastAsia="Times New Roman" w:hAnsi="Times New Roman" w:cs="Times New Roman"/>
          <w:sz w:val="24"/>
          <w:szCs w:val="24"/>
        </w:rPr>
        <w:tab/>
        <w:t>b) 2,5 cm.</w:t>
      </w:r>
    </w:p>
    <w:p w:rsidR="00402884" w:rsidRDefault="00402884" w:rsidP="00DD27F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r w:rsidR="0024038B">
        <w:rPr>
          <w:rFonts w:ascii="Times New Roman" w:eastAsia="Times New Roman" w:hAnsi="Times New Roman" w:cs="Times New Roman"/>
          <w:sz w:val="24"/>
          <w:szCs w:val="24"/>
        </w:rPr>
        <w:t>15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m; </w:t>
      </w:r>
      <w:r w:rsidR="0024038B">
        <w:rPr>
          <w:rFonts w:ascii="Times New Roman" w:eastAsia="Times New Roman" w:hAnsi="Times New Roman" w:cs="Times New Roman"/>
          <w:sz w:val="24"/>
          <w:szCs w:val="24"/>
        </w:rPr>
        <w:t>2,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m; </w:t>
      </w:r>
      <w:r w:rsidR="0024038B"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m.</w:t>
      </w:r>
    </w:p>
    <w:p w:rsidR="00216149" w:rsidRDefault="00216149" w:rsidP="00DD27F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="002E21CC">
        <w:rPr>
          <w:rFonts w:ascii="Times New Roman" w:eastAsia="Times New Roman" w:hAnsi="Times New Roman" w:cs="Times New Roman"/>
          <w:sz w:val="24"/>
          <w:szCs w:val="24"/>
        </w:rPr>
        <w:t>a) 120 l;</w:t>
      </w:r>
      <w:r w:rsidR="002E21CC">
        <w:rPr>
          <w:rFonts w:ascii="Times New Roman" w:eastAsia="Times New Roman" w:hAnsi="Times New Roman" w:cs="Times New Roman"/>
          <w:sz w:val="24"/>
          <w:szCs w:val="24"/>
        </w:rPr>
        <w:tab/>
        <w:t>b) 3</w:t>
      </w:r>
      <w:r w:rsidR="00D702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21CC">
        <w:rPr>
          <w:rFonts w:ascii="Times New Roman" w:eastAsia="Times New Roman" w:hAnsi="Times New Roman" w:cs="Times New Roman"/>
          <w:sz w:val="24"/>
          <w:szCs w:val="24"/>
        </w:rPr>
        <w:t>dm;</w:t>
      </w:r>
      <w:r w:rsidR="002E21CC">
        <w:rPr>
          <w:rFonts w:ascii="Times New Roman" w:eastAsia="Times New Roman" w:hAnsi="Times New Roman" w:cs="Times New Roman"/>
          <w:sz w:val="24"/>
          <w:szCs w:val="24"/>
        </w:rPr>
        <w:tab/>
        <w:t>c) 72,72 kg.</w:t>
      </w:r>
    </w:p>
    <w:p w:rsidR="0071144B" w:rsidRPr="0024038B" w:rsidRDefault="0071144B" w:rsidP="00DD27FA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r w:rsidR="00994AD2">
        <w:rPr>
          <w:rFonts w:ascii="Times New Roman" w:eastAsia="Times New Roman" w:hAnsi="Times New Roman" w:cs="Times New Roman"/>
          <w:sz w:val="24"/>
          <w:szCs w:val="24"/>
        </w:rPr>
        <w:t>0,</w:t>
      </w:r>
      <w:r w:rsidR="00396233" w:rsidRPr="0024038B">
        <w:rPr>
          <w:rFonts w:ascii="Times New Roman" w:eastAsia="Times New Roman" w:hAnsi="Times New Roman" w:cs="Times New Roman"/>
          <w:sz w:val="24"/>
          <w:szCs w:val="24"/>
          <w:lang w:val="en-US"/>
        </w:rPr>
        <w:t>5</w:t>
      </w:r>
      <w:r w:rsidR="00994AD2" w:rsidRPr="006F31F3">
        <w:rPr>
          <w:rFonts w:ascii="Times New Roman" w:hAnsi="Times New Roman" w:cs="Times New Roman"/>
          <w:color w:val="010101"/>
          <w:position w:val="-24"/>
          <w:sz w:val="24"/>
          <w:szCs w:val="24"/>
          <w:shd w:val="clear" w:color="auto" w:fill="FFFFFF"/>
        </w:rPr>
        <w:object w:dxaOrig="480" w:dyaOrig="620">
          <v:shape id="_x0000_i1030" type="#_x0000_t75" style="width:24pt;height:31.5pt" o:ole="">
            <v:imagedata r:id="rId18" o:title=""/>
          </v:shape>
          <o:OLEObject Type="Embed" ProgID="Equation.3" ShapeID="_x0000_i1030" DrawAspect="Content" ObjectID="_1608969148" r:id="rId19"/>
        </w:object>
      </w:r>
      <w:r w:rsidR="00D70288">
        <w:rPr>
          <w:rFonts w:ascii="Times New Roman" w:hAnsi="Times New Roman" w:cs="Times New Roman"/>
          <w:color w:val="010101"/>
          <w:sz w:val="24"/>
          <w:szCs w:val="24"/>
          <w:shd w:val="clear" w:color="auto" w:fill="FFFFFF"/>
        </w:rPr>
        <w:t>.</w:t>
      </w:r>
    </w:p>
    <w:sectPr w:rsidR="0071144B" w:rsidRPr="0024038B" w:rsidSect="001C0A4E">
      <w:footerReference w:type="default" r:id="rId20"/>
      <w:pgSz w:w="12240" w:h="15840"/>
      <w:pgMar w:top="1134" w:right="851" w:bottom="567" w:left="1134" w:header="0" w:footer="720" w:gutter="0"/>
      <w:pgNumType w:start="1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D583E60" w15:done="0"/>
  <w15:commentEx w15:paraId="5D5DB15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583E60" w16cid:durableId="1FC4AB11"/>
  <w16cid:commentId w16cid:paraId="5D5DB154" w16cid:durableId="1FC4D23D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74D9" w:rsidRDefault="003274D9" w:rsidP="001C0A4E">
      <w:pPr>
        <w:spacing w:after="0" w:line="240" w:lineRule="auto"/>
      </w:pPr>
      <w:r>
        <w:separator/>
      </w:r>
    </w:p>
  </w:endnote>
  <w:endnote w:type="continuationSeparator" w:id="0">
    <w:p w:rsidR="003274D9" w:rsidRDefault="003274D9" w:rsidP="001C0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75557056"/>
      <w:docPartObj>
        <w:docPartGallery w:val="Page Numbers (Bottom of Page)"/>
        <w:docPartUnique/>
      </w:docPartObj>
    </w:sdtPr>
    <w:sdtContent>
      <w:p w:rsidR="00025755" w:rsidRDefault="00DB2BBC">
        <w:pPr>
          <w:pStyle w:val="Porat"/>
          <w:jc w:val="center"/>
        </w:pPr>
        <w:r>
          <w:rPr>
            <w:noProof/>
          </w:rPr>
          <w:fldChar w:fldCharType="begin"/>
        </w:r>
        <w:r w:rsidR="00054E59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D559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25755" w:rsidRDefault="0002575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74D9" w:rsidRDefault="003274D9" w:rsidP="001C0A4E">
      <w:pPr>
        <w:spacing w:after="0" w:line="240" w:lineRule="auto"/>
      </w:pPr>
      <w:r>
        <w:separator/>
      </w:r>
    </w:p>
  </w:footnote>
  <w:footnote w:type="continuationSeparator" w:id="0">
    <w:p w:rsidR="003274D9" w:rsidRDefault="003274D9" w:rsidP="001C0A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6A356E"/>
    <w:multiLevelType w:val="multilevel"/>
    <w:tmpl w:val="F754E142"/>
    <w:lvl w:ilvl="0">
      <w:start w:val="4"/>
      <w:numFmt w:val="decimal"/>
      <w:lvlText w:val="%1"/>
      <w:lvlJc w:val="left"/>
      <w:pPr>
        <w:ind w:left="502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6C44E45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70708D"/>
    <w:multiLevelType w:val="multilevel"/>
    <w:tmpl w:val="3D52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A5023F"/>
    <w:multiLevelType w:val="hybridMultilevel"/>
    <w:tmpl w:val="DBDAF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10164E"/>
    <w:multiLevelType w:val="multilevel"/>
    <w:tmpl w:val="C20CE6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3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80" w:hanging="1800"/>
      </w:pPr>
      <w:rPr>
        <w:rFonts w:hint="default"/>
      </w:rPr>
    </w:lvl>
  </w:abstractNum>
  <w:abstractNum w:abstractNumId="5">
    <w:nsid w:val="20EA7986"/>
    <w:multiLevelType w:val="multilevel"/>
    <w:tmpl w:val="D7DA866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215142"/>
    <w:multiLevelType w:val="hybridMultilevel"/>
    <w:tmpl w:val="85B2A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3362ED"/>
    <w:multiLevelType w:val="multilevel"/>
    <w:tmpl w:val="EF8A0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305B47"/>
    <w:multiLevelType w:val="multilevel"/>
    <w:tmpl w:val="37229B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275AEA"/>
    <w:multiLevelType w:val="multilevel"/>
    <w:tmpl w:val="1E8C5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1F04DB7"/>
    <w:multiLevelType w:val="hybridMultilevel"/>
    <w:tmpl w:val="80B88D2E"/>
    <w:lvl w:ilvl="0" w:tplc="AFC0CE42">
      <w:start w:val="2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E054B8B"/>
    <w:multiLevelType w:val="multilevel"/>
    <w:tmpl w:val="37229B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A73FCF"/>
    <w:multiLevelType w:val="hybridMultilevel"/>
    <w:tmpl w:val="96F484E4"/>
    <w:lvl w:ilvl="0" w:tplc="435A38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94F753E"/>
    <w:multiLevelType w:val="hybridMultilevel"/>
    <w:tmpl w:val="035AF5E6"/>
    <w:lvl w:ilvl="0" w:tplc="E59A0A28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60" w:hanging="360"/>
      </w:pPr>
    </w:lvl>
    <w:lvl w:ilvl="2" w:tplc="0419001B" w:tentative="1">
      <w:start w:val="1"/>
      <w:numFmt w:val="lowerRoman"/>
      <w:lvlText w:val="%3."/>
      <w:lvlJc w:val="right"/>
      <w:pPr>
        <w:ind w:left="4680" w:hanging="180"/>
      </w:pPr>
    </w:lvl>
    <w:lvl w:ilvl="3" w:tplc="0419000F" w:tentative="1">
      <w:start w:val="1"/>
      <w:numFmt w:val="decimal"/>
      <w:lvlText w:val="%4."/>
      <w:lvlJc w:val="left"/>
      <w:pPr>
        <w:ind w:left="5400" w:hanging="360"/>
      </w:pPr>
    </w:lvl>
    <w:lvl w:ilvl="4" w:tplc="04190019" w:tentative="1">
      <w:start w:val="1"/>
      <w:numFmt w:val="lowerLetter"/>
      <w:lvlText w:val="%5."/>
      <w:lvlJc w:val="left"/>
      <w:pPr>
        <w:ind w:left="6120" w:hanging="360"/>
      </w:pPr>
    </w:lvl>
    <w:lvl w:ilvl="5" w:tplc="0419001B" w:tentative="1">
      <w:start w:val="1"/>
      <w:numFmt w:val="lowerRoman"/>
      <w:lvlText w:val="%6."/>
      <w:lvlJc w:val="right"/>
      <w:pPr>
        <w:ind w:left="6840" w:hanging="180"/>
      </w:pPr>
    </w:lvl>
    <w:lvl w:ilvl="6" w:tplc="0419000F" w:tentative="1">
      <w:start w:val="1"/>
      <w:numFmt w:val="decimal"/>
      <w:lvlText w:val="%7."/>
      <w:lvlJc w:val="left"/>
      <w:pPr>
        <w:ind w:left="7560" w:hanging="360"/>
      </w:pPr>
    </w:lvl>
    <w:lvl w:ilvl="7" w:tplc="04190019" w:tentative="1">
      <w:start w:val="1"/>
      <w:numFmt w:val="lowerLetter"/>
      <w:lvlText w:val="%8."/>
      <w:lvlJc w:val="left"/>
      <w:pPr>
        <w:ind w:left="8280" w:hanging="360"/>
      </w:pPr>
    </w:lvl>
    <w:lvl w:ilvl="8" w:tplc="041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>
    <w:nsid w:val="5C655332"/>
    <w:multiLevelType w:val="multilevel"/>
    <w:tmpl w:val="37229B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835F9D"/>
    <w:multiLevelType w:val="multilevel"/>
    <w:tmpl w:val="BB52BF1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3F1DCF"/>
    <w:multiLevelType w:val="multilevel"/>
    <w:tmpl w:val="AA66B4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6D006497"/>
    <w:multiLevelType w:val="multilevel"/>
    <w:tmpl w:val="79ECB8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9C36D85"/>
    <w:multiLevelType w:val="hybridMultilevel"/>
    <w:tmpl w:val="3670C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12"/>
  </w:num>
  <w:num w:numId="5">
    <w:abstractNumId w:val="10"/>
  </w:num>
  <w:num w:numId="6">
    <w:abstractNumId w:val="2"/>
  </w:num>
  <w:num w:numId="7">
    <w:abstractNumId w:val="7"/>
  </w:num>
  <w:num w:numId="8">
    <w:abstractNumId w:val="13"/>
  </w:num>
  <w:num w:numId="9">
    <w:abstractNumId w:val="5"/>
  </w:num>
  <w:num w:numId="10">
    <w:abstractNumId w:val="9"/>
  </w:num>
  <w:num w:numId="11">
    <w:abstractNumId w:val="14"/>
  </w:num>
  <w:num w:numId="12">
    <w:abstractNumId w:val="18"/>
  </w:num>
  <w:num w:numId="13">
    <w:abstractNumId w:val="8"/>
  </w:num>
  <w:num w:numId="14">
    <w:abstractNumId w:val="0"/>
  </w:num>
  <w:num w:numId="15">
    <w:abstractNumId w:val="17"/>
  </w:num>
  <w:num w:numId="16">
    <w:abstractNumId w:val="4"/>
  </w:num>
  <w:num w:numId="17">
    <w:abstractNumId w:val="15"/>
  </w:num>
  <w:num w:numId="18">
    <w:abstractNumId w:val="3"/>
  </w:num>
  <w:num w:numId="19">
    <w:abstractNumId w:val="19"/>
  </w:num>
  <w:num w:numId="2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ius Tamosiunas">
    <w15:presenceInfo w15:providerId="Windows Live" w15:userId="a27624a36b55f5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AwNDS0MDYyNTM2NzRX0lEKTi0uzszPAykwrgUA5YDvpiwAAAA="/>
  </w:docVars>
  <w:rsids>
    <w:rsidRoot w:val="000B6E23"/>
    <w:rsid w:val="00000C17"/>
    <w:rsid w:val="00007C3C"/>
    <w:rsid w:val="00011CA5"/>
    <w:rsid w:val="00011CB6"/>
    <w:rsid w:val="000174B3"/>
    <w:rsid w:val="00025755"/>
    <w:rsid w:val="00037A72"/>
    <w:rsid w:val="000464DB"/>
    <w:rsid w:val="00054A0C"/>
    <w:rsid w:val="00054E59"/>
    <w:rsid w:val="000562B9"/>
    <w:rsid w:val="00084B1D"/>
    <w:rsid w:val="000874AC"/>
    <w:rsid w:val="000A2F85"/>
    <w:rsid w:val="000A31DD"/>
    <w:rsid w:val="000A3382"/>
    <w:rsid w:val="000A7BE6"/>
    <w:rsid w:val="000B6E23"/>
    <w:rsid w:val="000E4272"/>
    <w:rsid w:val="00100B09"/>
    <w:rsid w:val="00113CAE"/>
    <w:rsid w:val="00124A08"/>
    <w:rsid w:val="00137143"/>
    <w:rsid w:val="00154164"/>
    <w:rsid w:val="00154C5C"/>
    <w:rsid w:val="00171F72"/>
    <w:rsid w:val="001B72CF"/>
    <w:rsid w:val="001C0A4E"/>
    <w:rsid w:val="001D1BB1"/>
    <w:rsid w:val="001D3FA2"/>
    <w:rsid w:val="001E0577"/>
    <w:rsid w:val="001F4F3E"/>
    <w:rsid w:val="001F609A"/>
    <w:rsid w:val="00202C74"/>
    <w:rsid w:val="00207B88"/>
    <w:rsid w:val="00216149"/>
    <w:rsid w:val="00235709"/>
    <w:rsid w:val="00237189"/>
    <w:rsid w:val="0024038B"/>
    <w:rsid w:val="00247F4A"/>
    <w:rsid w:val="00250880"/>
    <w:rsid w:val="002555A0"/>
    <w:rsid w:val="002650C8"/>
    <w:rsid w:val="002747C7"/>
    <w:rsid w:val="00276016"/>
    <w:rsid w:val="00297F29"/>
    <w:rsid w:val="002A02D2"/>
    <w:rsid w:val="002D6866"/>
    <w:rsid w:val="002E21CC"/>
    <w:rsid w:val="002E5342"/>
    <w:rsid w:val="00303ADC"/>
    <w:rsid w:val="00324984"/>
    <w:rsid w:val="00325A15"/>
    <w:rsid w:val="0032636D"/>
    <w:rsid w:val="003274D9"/>
    <w:rsid w:val="00327A0B"/>
    <w:rsid w:val="00342D03"/>
    <w:rsid w:val="003771FA"/>
    <w:rsid w:val="00396233"/>
    <w:rsid w:val="003B4B09"/>
    <w:rsid w:val="003D1001"/>
    <w:rsid w:val="003D4BAF"/>
    <w:rsid w:val="003D70C8"/>
    <w:rsid w:val="003F74E9"/>
    <w:rsid w:val="00400173"/>
    <w:rsid w:val="00402884"/>
    <w:rsid w:val="004477AB"/>
    <w:rsid w:val="0045420F"/>
    <w:rsid w:val="00464AF4"/>
    <w:rsid w:val="0046692B"/>
    <w:rsid w:val="00470B69"/>
    <w:rsid w:val="0047267A"/>
    <w:rsid w:val="00475BB1"/>
    <w:rsid w:val="004826BC"/>
    <w:rsid w:val="00487EB4"/>
    <w:rsid w:val="00497292"/>
    <w:rsid w:val="004A30A2"/>
    <w:rsid w:val="004B6593"/>
    <w:rsid w:val="004C6493"/>
    <w:rsid w:val="004D4C07"/>
    <w:rsid w:val="004E59F4"/>
    <w:rsid w:val="004E7983"/>
    <w:rsid w:val="004F0E59"/>
    <w:rsid w:val="005047C6"/>
    <w:rsid w:val="00557C08"/>
    <w:rsid w:val="00564931"/>
    <w:rsid w:val="00573554"/>
    <w:rsid w:val="005806BB"/>
    <w:rsid w:val="00582C45"/>
    <w:rsid w:val="00590645"/>
    <w:rsid w:val="005C05D3"/>
    <w:rsid w:val="005C0A6E"/>
    <w:rsid w:val="005D39E4"/>
    <w:rsid w:val="005D5989"/>
    <w:rsid w:val="0061114E"/>
    <w:rsid w:val="006134C9"/>
    <w:rsid w:val="00646914"/>
    <w:rsid w:val="00651FED"/>
    <w:rsid w:val="00654B2A"/>
    <w:rsid w:val="006561F0"/>
    <w:rsid w:val="006710CB"/>
    <w:rsid w:val="00695342"/>
    <w:rsid w:val="006A2176"/>
    <w:rsid w:val="006B431B"/>
    <w:rsid w:val="006B6970"/>
    <w:rsid w:val="006C0511"/>
    <w:rsid w:val="006C769C"/>
    <w:rsid w:val="006D7BF9"/>
    <w:rsid w:val="006E359A"/>
    <w:rsid w:val="006E69CA"/>
    <w:rsid w:val="006F008C"/>
    <w:rsid w:val="006F1AA2"/>
    <w:rsid w:val="006F2A15"/>
    <w:rsid w:val="006F31F3"/>
    <w:rsid w:val="0070481C"/>
    <w:rsid w:val="0071144B"/>
    <w:rsid w:val="00712638"/>
    <w:rsid w:val="0073785C"/>
    <w:rsid w:val="0073797B"/>
    <w:rsid w:val="007433CC"/>
    <w:rsid w:val="00746EF0"/>
    <w:rsid w:val="00761E8D"/>
    <w:rsid w:val="00762FB3"/>
    <w:rsid w:val="007718E8"/>
    <w:rsid w:val="00784026"/>
    <w:rsid w:val="00784397"/>
    <w:rsid w:val="007858E5"/>
    <w:rsid w:val="007974C2"/>
    <w:rsid w:val="007C4E05"/>
    <w:rsid w:val="007D0159"/>
    <w:rsid w:val="007E75EF"/>
    <w:rsid w:val="007F348A"/>
    <w:rsid w:val="007F6A41"/>
    <w:rsid w:val="0080544A"/>
    <w:rsid w:val="008161AD"/>
    <w:rsid w:val="0082529F"/>
    <w:rsid w:val="008359F9"/>
    <w:rsid w:val="00865005"/>
    <w:rsid w:val="008A1972"/>
    <w:rsid w:val="008B3A35"/>
    <w:rsid w:val="008B6FA6"/>
    <w:rsid w:val="008E1923"/>
    <w:rsid w:val="008F081A"/>
    <w:rsid w:val="008F0DF1"/>
    <w:rsid w:val="0090071F"/>
    <w:rsid w:val="009070E4"/>
    <w:rsid w:val="00920240"/>
    <w:rsid w:val="0093254E"/>
    <w:rsid w:val="00936318"/>
    <w:rsid w:val="00943408"/>
    <w:rsid w:val="00945516"/>
    <w:rsid w:val="00953BB1"/>
    <w:rsid w:val="00965C40"/>
    <w:rsid w:val="00980F3B"/>
    <w:rsid w:val="00984F78"/>
    <w:rsid w:val="00990E98"/>
    <w:rsid w:val="00991A92"/>
    <w:rsid w:val="00994AD2"/>
    <w:rsid w:val="00995956"/>
    <w:rsid w:val="00995B44"/>
    <w:rsid w:val="009B5072"/>
    <w:rsid w:val="009C0C50"/>
    <w:rsid w:val="009C2D26"/>
    <w:rsid w:val="009C3C0F"/>
    <w:rsid w:val="009E219B"/>
    <w:rsid w:val="009E2BC9"/>
    <w:rsid w:val="009E3246"/>
    <w:rsid w:val="009F7E9F"/>
    <w:rsid w:val="00A11070"/>
    <w:rsid w:val="00A11259"/>
    <w:rsid w:val="00A122FD"/>
    <w:rsid w:val="00A14BB9"/>
    <w:rsid w:val="00A17828"/>
    <w:rsid w:val="00A21E7A"/>
    <w:rsid w:val="00A463EB"/>
    <w:rsid w:val="00A46C5F"/>
    <w:rsid w:val="00A4722A"/>
    <w:rsid w:val="00A533B3"/>
    <w:rsid w:val="00A759ED"/>
    <w:rsid w:val="00A869E2"/>
    <w:rsid w:val="00A934A4"/>
    <w:rsid w:val="00AA7ECD"/>
    <w:rsid w:val="00AD288E"/>
    <w:rsid w:val="00AD506C"/>
    <w:rsid w:val="00AF44F3"/>
    <w:rsid w:val="00B04973"/>
    <w:rsid w:val="00B07B5C"/>
    <w:rsid w:val="00B14ECC"/>
    <w:rsid w:val="00B21A8C"/>
    <w:rsid w:val="00B2263E"/>
    <w:rsid w:val="00B23CC9"/>
    <w:rsid w:val="00B23DC8"/>
    <w:rsid w:val="00B25A91"/>
    <w:rsid w:val="00B26CBC"/>
    <w:rsid w:val="00B50F81"/>
    <w:rsid w:val="00B57690"/>
    <w:rsid w:val="00B74107"/>
    <w:rsid w:val="00BA102B"/>
    <w:rsid w:val="00BA2F62"/>
    <w:rsid w:val="00BC0C9F"/>
    <w:rsid w:val="00BC7309"/>
    <w:rsid w:val="00BE52F9"/>
    <w:rsid w:val="00C136FD"/>
    <w:rsid w:val="00C14FB0"/>
    <w:rsid w:val="00C407AB"/>
    <w:rsid w:val="00C4105D"/>
    <w:rsid w:val="00C43F7D"/>
    <w:rsid w:val="00C46069"/>
    <w:rsid w:val="00C475FA"/>
    <w:rsid w:val="00C4789E"/>
    <w:rsid w:val="00C62F11"/>
    <w:rsid w:val="00C938BA"/>
    <w:rsid w:val="00CA20A1"/>
    <w:rsid w:val="00CC30D0"/>
    <w:rsid w:val="00CE6F1A"/>
    <w:rsid w:val="00CF4429"/>
    <w:rsid w:val="00D00D42"/>
    <w:rsid w:val="00D2645E"/>
    <w:rsid w:val="00D45367"/>
    <w:rsid w:val="00D5597C"/>
    <w:rsid w:val="00D56292"/>
    <w:rsid w:val="00D57A5A"/>
    <w:rsid w:val="00D66776"/>
    <w:rsid w:val="00D70288"/>
    <w:rsid w:val="00D87397"/>
    <w:rsid w:val="00D878B1"/>
    <w:rsid w:val="00DA0025"/>
    <w:rsid w:val="00DA4415"/>
    <w:rsid w:val="00DB2BBC"/>
    <w:rsid w:val="00DC2322"/>
    <w:rsid w:val="00DD27FA"/>
    <w:rsid w:val="00DD46BC"/>
    <w:rsid w:val="00DE0D21"/>
    <w:rsid w:val="00DE3562"/>
    <w:rsid w:val="00DF620D"/>
    <w:rsid w:val="00E36E0F"/>
    <w:rsid w:val="00E425F4"/>
    <w:rsid w:val="00E45D7A"/>
    <w:rsid w:val="00E55308"/>
    <w:rsid w:val="00E65D92"/>
    <w:rsid w:val="00E75342"/>
    <w:rsid w:val="00E83103"/>
    <w:rsid w:val="00E93927"/>
    <w:rsid w:val="00E93B4A"/>
    <w:rsid w:val="00E93CC4"/>
    <w:rsid w:val="00EA48FD"/>
    <w:rsid w:val="00ED3BD8"/>
    <w:rsid w:val="00ED67AD"/>
    <w:rsid w:val="00EE6C58"/>
    <w:rsid w:val="00EF22B8"/>
    <w:rsid w:val="00EF7D49"/>
    <w:rsid w:val="00F02591"/>
    <w:rsid w:val="00F154B0"/>
    <w:rsid w:val="00F164FA"/>
    <w:rsid w:val="00F30DA4"/>
    <w:rsid w:val="00F32B15"/>
    <w:rsid w:val="00F41378"/>
    <w:rsid w:val="00F417F8"/>
    <w:rsid w:val="00F524FD"/>
    <w:rsid w:val="00F53619"/>
    <w:rsid w:val="00F83DFC"/>
    <w:rsid w:val="00F86D28"/>
    <w:rsid w:val="00F96B45"/>
    <w:rsid w:val="00FA7E5C"/>
    <w:rsid w:val="00FB118B"/>
    <w:rsid w:val="00FD13ED"/>
    <w:rsid w:val="00FF14EC"/>
    <w:rsid w:val="00FF7E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lt-LT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E219B"/>
  </w:style>
  <w:style w:type="paragraph" w:styleId="Antrat1">
    <w:name w:val="heading 1"/>
    <w:basedOn w:val="prastasis1"/>
    <w:next w:val="prastasis1"/>
    <w:rsid w:val="000B6E2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1"/>
    <w:next w:val="prastasis1"/>
    <w:rsid w:val="000B6E2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1"/>
    <w:next w:val="prastasis1"/>
    <w:rsid w:val="000B6E2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1"/>
    <w:next w:val="prastasis1"/>
    <w:rsid w:val="000B6E2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1"/>
    <w:next w:val="prastasis1"/>
    <w:rsid w:val="000B6E23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1"/>
    <w:next w:val="prastasis1"/>
    <w:rsid w:val="000B6E2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0B6E23"/>
  </w:style>
  <w:style w:type="table" w:customStyle="1" w:styleId="TableNormal1">
    <w:name w:val="Table Normal1"/>
    <w:rsid w:val="000B6E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prastasis1"/>
    <w:next w:val="prastasis1"/>
    <w:rsid w:val="000B6E23"/>
    <w:pPr>
      <w:keepNext/>
      <w:keepLines/>
      <w:spacing w:before="480" w:after="120"/>
    </w:pPr>
    <w:rPr>
      <w:b/>
      <w:sz w:val="72"/>
      <w:szCs w:val="72"/>
    </w:rPr>
  </w:style>
  <w:style w:type="paragraph" w:styleId="Antrinispavadinimas">
    <w:name w:val="Subtitle"/>
    <w:basedOn w:val="prastasis1"/>
    <w:next w:val="prastasis1"/>
    <w:rsid w:val="000B6E2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0B6E2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1"/>
    <w:rsid w:val="000B6E23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A533B3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A533B3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A533B3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A533B3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A533B3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533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533B3"/>
    <w:rPr>
      <w:rFonts w:ascii="Tahoma" w:hAnsi="Tahoma" w:cs="Tahoma"/>
      <w:sz w:val="16"/>
      <w:szCs w:val="16"/>
    </w:rPr>
  </w:style>
  <w:style w:type="paragraph" w:customStyle="1" w:styleId="prastasis10">
    <w:name w:val="Įprastasis1"/>
    <w:rsid w:val="006134C9"/>
    <w:rPr>
      <w:lang w:eastAsia="en-US"/>
    </w:rPr>
  </w:style>
  <w:style w:type="paragraph" w:styleId="Sraopastraipa">
    <w:name w:val="List Paragraph"/>
    <w:basedOn w:val="prastasis"/>
    <w:uiPriority w:val="34"/>
    <w:qFormat/>
    <w:rsid w:val="006134C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6134C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lang w:eastAsia="lt-L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saitas">
    <w:name w:val="Hyperlink"/>
    <w:basedOn w:val="Numatytasispastraiposriftas"/>
    <w:uiPriority w:val="99"/>
    <w:unhideWhenUsed/>
    <w:rsid w:val="006134C9"/>
    <w:rPr>
      <w:color w:val="0000FF" w:themeColor="hyperlink"/>
      <w:u w:val="single"/>
    </w:rPr>
  </w:style>
  <w:style w:type="character" w:styleId="Grietas">
    <w:name w:val="Strong"/>
    <w:basedOn w:val="Numatytasispastraiposriftas"/>
    <w:uiPriority w:val="22"/>
    <w:qFormat/>
    <w:rsid w:val="006134C9"/>
    <w:rPr>
      <w:b/>
      <w:bCs/>
    </w:rPr>
  </w:style>
  <w:style w:type="paragraph" w:styleId="prastasistinklapis">
    <w:name w:val="Normal (Web)"/>
    <w:basedOn w:val="prastasis"/>
    <w:uiPriority w:val="99"/>
    <w:unhideWhenUsed/>
    <w:rsid w:val="002747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/>
    </w:rPr>
  </w:style>
  <w:style w:type="character" w:styleId="Emfaz">
    <w:name w:val="Emphasis"/>
    <w:basedOn w:val="Numatytasispastraiposriftas"/>
    <w:uiPriority w:val="20"/>
    <w:qFormat/>
    <w:rsid w:val="002747C7"/>
    <w:rPr>
      <w:i/>
      <w:iCs/>
    </w:rPr>
  </w:style>
  <w:style w:type="character" w:customStyle="1" w:styleId="mw-headline">
    <w:name w:val="mw-headline"/>
    <w:basedOn w:val="Numatytasispastraiposriftas"/>
    <w:rsid w:val="004D4C07"/>
  </w:style>
  <w:style w:type="character" w:customStyle="1" w:styleId="mw-editsection">
    <w:name w:val="mw-editsection"/>
    <w:basedOn w:val="Numatytasispastraiposriftas"/>
    <w:rsid w:val="004D4C07"/>
  </w:style>
  <w:style w:type="character" w:customStyle="1" w:styleId="mw-editsection-bracket">
    <w:name w:val="mw-editsection-bracket"/>
    <w:basedOn w:val="Numatytasispastraiposriftas"/>
    <w:rsid w:val="004D4C07"/>
  </w:style>
  <w:style w:type="character" w:customStyle="1" w:styleId="mw-editsection-divider">
    <w:name w:val="mw-editsection-divider"/>
    <w:basedOn w:val="Numatytasispastraiposriftas"/>
    <w:rsid w:val="004D4C07"/>
  </w:style>
  <w:style w:type="character" w:customStyle="1" w:styleId="articleseperator">
    <w:name w:val="article_seperator"/>
    <w:basedOn w:val="Numatytasispastraiposriftas"/>
    <w:rsid w:val="00991A92"/>
  </w:style>
  <w:style w:type="character" w:customStyle="1" w:styleId="spanlink">
    <w:name w:val="span_link"/>
    <w:basedOn w:val="Numatytasispastraiposriftas"/>
    <w:rsid w:val="007E75EF"/>
  </w:style>
  <w:style w:type="character" w:customStyle="1" w:styleId="print">
    <w:name w:val="print"/>
    <w:basedOn w:val="Numatytasispastraiposriftas"/>
    <w:rsid w:val="007E75EF"/>
  </w:style>
  <w:style w:type="paragraph" w:styleId="Antrats">
    <w:name w:val="header"/>
    <w:basedOn w:val="prastasis"/>
    <w:link w:val="AntratsDiagrama"/>
    <w:uiPriority w:val="99"/>
    <w:unhideWhenUsed/>
    <w:rsid w:val="001C0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C0A4E"/>
  </w:style>
  <w:style w:type="paragraph" w:styleId="Porat">
    <w:name w:val="footer"/>
    <w:basedOn w:val="prastasis"/>
    <w:link w:val="PoratDiagrama"/>
    <w:uiPriority w:val="99"/>
    <w:unhideWhenUsed/>
    <w:rsid w:val="001C0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C0A4E"/>
  </w:style>
  <w:style w:type="paragraph" w:styleId="Betarp">
    <w:name w:val="No Spacing"/>
    <w:uiPriority w:val="1"/>
    <w:qFormat/>
    <w:rsid w:val="001C0A4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Pataisymai">
    <w:name w:val="Revision"/>
    <w:hidden/>
    <w:uiPriority w:val="99"/>
    <w:semiHidden/>
    <w:rsid w:val="00AF44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character" w:styleId="Vietosrezervavimoenklotekstas">
    <w:name w:val="Placeholder Text"/>
    <w:basedOn w:val="Numatytasispastraiposriftas"/>
    <w:uiPriority w:val="99"/>
    <w:semiHidden/>
    <w:rsid w:val="00342D03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8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0055">
          <w:marLeft w:val="0"/>
          <w:marRight w:val="269"/>
          <w:marTop w:val="0"/>
          <w:marBottom w:val="32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6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4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microsoft.com/office/2011/relationships/commentsExtended" Target="commentsExtended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theme" Target="theme/theme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E769E-A9D7-4646-8FAE-4B33177CF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3</Pages>
  <Words>1910</Words>
  <Characters>1090</Characters>
  <Application>Microsoft Office Word</Application>
  <DocSecurity>0</DocSecurity>
  <Lines>9</Lines>
  <Paragraphs>5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Reanimator Extreme Edition</Company>
  <LinksUpToDate>false</LinksUpToDate>
  <CharactersWithSpaces>29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SANOCKA</dc:creator>
  <cp:lastModifiedBy>Dalia</cp:lastModifiedBy>
  <cp:revision>21</cp:revision>
  <cp:lastPrinted>2018-12-17T05:55:00Z</cp:lastPrinted>
  <dcterms:created xsi:type="dcterms:W3CDTF">2018-12-14T12:11:00Z</dcterms:created>
  <dcterms:modified xsi:type="dcterms:W3CDTF">2019-01-14T08:52:00Z</dcterms:modified>
</cp:coreProperties>
</file>